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sz w:val="2"/>
        </w:rPr>
        <w:id w:val="1664511717"/>
        <w:docPartObj>
          <w:docPartGallery w:val="Cover Pages"/>
          <w:docPartUnique/>
        </w:docPartObj>
      </w:sdtPr>
      <w:sdtEndPr>
        <w:rPr>
          <w:rFonts w:eastAsiaTheme="minorHAnsi"/>
          <w:sz w:val="22"/>
          <w:lang w:val="en-GB"/>
        </w:rPr>
      </w:sdtEndPr>
      <w:sdtContent>
        <w:p w14:paraId="100077B8" w14:textId="308D239A" w:rsidR="009C0FE6" w:rsidRDefault="009C0FE6">
          <w:pPr>
            <w:pStyle w:val="NoSpacing"/>
            <w:rPr>
              <w:sz w:val="2"/>
            </w:rPr>
          </w:pPr>
        </w:p>
        <w:p w14:paraId="7CFD86C9" w14:textId="77777777" w:rsidR="009C0FE6" w:rsidRDefault="009C0FE6">
          <w:r>
            <w:rPr>
              <w:noProof/>
            </w:rPr>
            <mc:AlternateContent>
              <mc:Choice Requires="wps">
                <w:drawing>
                  <wp:anchor distT="0" distB="0" distL="114300" distR="114300" simplePos="0" relativeHeight="251661312" behindDoc="0" locked="0" layoutInCell="1" allowOverlap="1" wp14:anchorId="2528CF06" wp14:editId="299AD25A">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5B062B0" w14:textId="17073A3D" w:rsidR="009C0FE6" w:rsidRDefault="009C0FE6">
                                    <w:pPr>
                                      <w:pStyle w:val="NoSpacing"/>
                                      <w:rPr>
                                        <w:rFonts w:asciiTheme="majorHAnsi" w:eastAsiaTheme="majorEastAsia" w:hAnsiTheme="majorHAnsi" w:cstheme="majorBidi"/>
                                        <w:caps/>
                                        <w:color w:val="8496B0" w:themeColor="text2" w:themeTint="99"/>
                                        <w:sz w:val="68"/>
                                        <w:szCs w:val="68"/>
                                      </w:rPr>
                                    </w:pPr>
                                    <w:r w:rsidRPr="009C0FE6">
                                      <w:rPr>
                                        <w:rFonts w:asciiTheme="majorHAnsi" w:eastAsiaTheme="majorEastAsia" w:hAnsiTheme="majorHAnsi" w:cstheme="majorBidi"/>
                                        <w:caps/>
                                        <w:color w:val="8496B0" w:themeColor="text2" w:themeTint="99"/>
                                        <w:sz w:val="64"/>
                                        <w:szCs w:val="64"/>
                                      </w:rPr>
                                      <w:t>Developer Diary for Mobile Applications Development 3</w:t>
                                    </w:r>
                                    <w:r w:rsidR="00CE5100">
                                      <w:rPr>
                                        <w:rFonts w:asciiTheme="majorHAnsi" w:eastAsiaTheme="majorEastAsia" w:hAnsiTheme="majorHAnsi" w:cstheme="majorBidi"/>
                                        <w:caps/>
                                        <w:color w:val="8496B0" w:themeColor="text2" w:themeTint="99"/>
                                        <w:sz w:val="64"/>
                                        <w:szCs w:val="64"/>
                                      </w:rPr>
                                      <w:t xml:space="preserve"> Project</w:t>
                                    </w:r>
                                  </w:p>
                                </w:sdtContent>
                              </w:sdt>
                              <w:p w14:paraId="6AC6D0B4" w14:textId="7E7B9745" w:rsidR="009C0FE6" w:rsidRDefault="009C0FE6">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9C0FE6">
                                      <w:rPr>
                                        <w:color w:val="4472C4" w:themeColor="accent1"/>
                                        <w:sz w:val="36"/>
                                        <w:szCs w:val="36"/>
                                      </w:rPr>
                                      <w:t>William Vida – G00356773</w:t>
                                    </w:r>
                                  </w:sdtContent>
                                </w:sdt>
                                <w:r>
                                  <w:rPr>
                                    <w:noProof/>
                                  </w:rPr>
                                  <w:t xml:space="preserve"> </w:t>
                                </w:r>
                              </w:p>
                              <w:p w14:paraId="68417044" w14:textId="77777777" w:rsidR="009C0FE6" w:rsidRDefault="009C0FE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2528CF06"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5B062B0" w14:textId="17073A3D" w:rsidR="009C0FE6" w:rsidRDefault="009C0FE6">
                              <w:pPr>
                                <w:pStyle w:val="NoSpacing"/>
                                <w:rPr>
                                  <w:rFonts w:asciiTheme="majorHAnsi" w:eastAsiaTheme="majorEastAsia" w:hAnsiTheme="majorHAnsi" w:cstheme="majorBidi"/>
                                  <w:caps/>
                                  <w:color w:val="8496B0" w:themeColor="text2" w:themeTint="99"/>
                                  <w:sz w:val="68"/>
                                  <w:szCs w:val="68"/>
                                </w:rPr>
                              </w:pPr>
                              <w:r w:rsidRPr="009C0FE6">
                                <w:rPr>
                                  <w:rFonts w:asciiTheme="majorHAnsi" w:eastAsiaTheme="majorEastAsia" w:hAnsiTheme="majorHAnsi" w:cstheme="majorBidi"/>
                                  <w:caps/>
                                  <w:color w:val="8496B0" w:themeColor="text2" w:themeTint="99"/>
                                  <w:sz w:val="64"/>
                                  <w:szCs w:val="64"/>
                                </w:rPr>
                                <w:t>Developer Diary for Mobile Applications Development 3</w:t>
                              </w:r>
                              <w:r w:rsidR="00CE5100">
                                <w:rPr>
                                  <w:rFonts w:asciiTheme="majorHAnsi" w:eastAsiaTheme="majorEastAsia" w:hAnsiTheme="majorHAnsi" w:cstheme="majorBidi"/>
                                  <w:caps/>
                                  <w:color w:val="8496B0" w:themeColor="text2" w:themeTint="99"/>
                                  <w:sz w:val="64"/>
                                  <w:szCs w:val="64"/>
                                </w:rPr>
                                <w:t xml:space="preserve"> Project</w:t>
                              </w:r>
                            </w:p>
                          </w:sdtContent>
                        </w:sdt>
                        <w:p w14:paraId="6AC6D0B4" w14:textId="7E7B9745" w:rsidR="009C0FE6" w:rsidRDefault="009C0FE6">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9C0FE6">
                                <w:rPr>
                                  <w:color w:val="4472C4" w:themeColor="accent1"/>
                                  <w:sz w:val="36"/>
                                  <w:szCs w:val="36"/>
                                </w:rPr>
                                <w:t>William Vida – G00356773</w:t>
                              </w:r>
                            </w:sdtContent>
                          </w:sdt>
                          <w:r>
                            <w:rPr>
                              <w:noProof/>
                            </w:rPr>
                            <w:t xml:space="preserve"> </w:t>
                          </w:r>
                        </w:p>
                        <w:p w14:paraId="68417044" w14:textId="77777777" w:rsidR="009C0FE6" w:rsidRDefault="009C0FE6"/>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338490E0" wp14:editId="7FB6B478">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76E6E5E2"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1F364A4B" wp14:editId="00CCEBE7">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C030ED" w14:textId="59AC255E" w:rsidR="009C0FE6" w:rsidRDefault="009C0FE6">
                                <w:pPr>
                                  <w:pStyle w:val="NoSpacing"/>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1F364A4B"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2EC030ED" w14:textId="59AC255E" w:rsidR="009C0FE6" w:rsidRDefault="009C0FE6">
                          <w:pPr>
                            <w:pStyle w:val="NoSpacing"/>
                            <w:jc w:val="right"/>
                            <w:rPr>
                              <w:color w:val="4472C4" w:themeColor="accent1"/>
                              <w:sz w:val="36"/>
                              <w:szCs w:val="36"/>
                            </w:rPr>
                          </w:pPr>
                        </w:p>
                      </w:txbxContent>
                    </v:textbox>
                    <w10:wrap anchorx="page" anchory="margin"/>
                  </v:shape>
                </w:pict>
              </mc:Fallback>
            </mc:AlternateContent>
          </w:r>
        </w:p>
        <w:p w14:paraId="7ADD4CCA" w14:textId="166A2F52" w:rsidR="009C0FE6" w:rsidRDefault="009C0FE6" w:rsidP="002B3636">
          <w:r>
            <w:br w:type="page"/>
          </w:r>
        </w:p>
      </w:sdtContent>
    </w:sdt>
    <w:p w14:paraId="6A04A1AF" w14:textId="5AD00F06" w:rsidR="00045CC9" w:rsidRDefault="00045CC9" w:rsidP="001A639A">
      <w:pPr>
        <w:pStyle w:val="Heading1"/>
      </w:pPr>
      <w:r>
        <w:lastRenderedPageBreak/>
        <w:t>Introduction</w:t>
      </w:r>
    </w:p>
    <w:p w14:paraId="7D0194BD" w14:textId="6649D2E7" w:rsidR="00501608" w:rsidRDefault="00045CC9" w:rsidP="008E1FC6">
      <w:r w:rsidRPr="0050760A">
        <w:t xml:space="preserve">As part of the Mobile Applications Development 3 module, I </w:t>
      </w:r>
      <w:proofErr w:type="gramStart"/>
      <w:r w:rsidRPr="0050760A">
        <w:t>was tasked</w:t>
      </w:r>
      <w:proofErr w:type="gramEnd"/>
      <w:r w:rsidRPr="0050760A">
        <w:t xml:space="preserve"> with making a game based on a design document created by Evan Greaney. In the design document</w:t>
      </w:r>
      <w:r w:rsidR="00A56F59">
        <w:t>,</w:t>
      </w:r>
      <w:r w:rsidRPr="0050760A">
        <w:t xml:space="preserve"> he wanted a game to be a clone and tweak approach of the game Star Fox 64 which is a 3D, third</w:t>
      </w:r>
      <w:r w:rsidR="00A56F59">
        <w:t>-</w:t>
      </w:r>
      <w:r w:rsidRPr="0050760A">
        <w:t xml:space="preserve">person rail shooter where the player controls a spaceship and </w:t>
      </w:r>
      <w:r w:rsidR="00D66CB8" w:rsidRPr="0050760A">
        <w:t>must</w:t>
      </w:r>
      <w:r w:rsidRPr="0050760A">
        <w:t xml:space="preserve"> destroy other enemy spaceships.</w:t>
      </w:r>
      <w:r w:rsidR="0033284B">
        <w:t xml:space="preserve"> The game </w:t>
      </w:r>
      <w:proofErr w:type="gramStart"/>
      <w:r w:rsidR="0033284B">
        <w:t xml:space="preserve">was </w:t>
      </w:r>
      <w:r w:rsidR="0032080D">
        <w:t>developed</w:t>
      </w:r>
      <w:proofErr w:type="gramEnd"/>
      <w:r w:rsidR="0032080D">
        <w:t xml:space="preserve"> </w:t>
      </w:r>
      <w:r w:rsidR="0033284B">
        <w:t>using Unity and C#.</w:t>
      </w:r>
      <w:r w:rsidR="00C12D87">
        <w:t xml:space="preserve"> It </w:t>
      </w:r>
      <w:proofErr w:type="gramStart"/>
      <w:r w:rsidR="00C12D87">
        <w:t>was made</w:t>
      </w:r>
      <w:proofErr w:type="gramEnd"/>
      <w:r w:rsidR="00C12D87">
        <w:t xml:space="preserve"> using Unity 2020.1.10f1.</w:t>
      </w:r>
      <w:r w:rsidR="008E1FC6">
        <w:t xml:space="preserve"> A test plan made in Microsoft Excel </w:t>
      </w:r>
      <w:proofErr w:type="gramStart"/>
      <w:r w:rsidR="008E1FC6">
        <w:t>is also included</w:t>
      </w:r>
      <w:proofErr w:type="gramEnd"/>
      <w:r w:rsidR="008E1FC6">
        <w:t>.</w:t>
      </w:r>
    </w:p>
    <w:p w14:paraId="59A460FD" w14:textId="77777777" w:rsidR="009B76A0" w:rsidRPr="009B76A0" w:rsidRDefault="009B76A0" w:rsidP="009B76A0"/>
    <w:p w14:paraId="3A447F33" w14:textId="31CDEDBB" w:rsidR="00112AC5" w:rsidRPr="0050760A" w:rsidRDefault="00112AC5" w:rsidP="001A639A">
      <w:pPr>
        <w:pStyle w:val="Heading1"/>
      </w:pPr>
      <w:r w:rsidRPr="0050760A">
        <w:t>Spaceship Movement</w:t>
      </w:r>
    </w:p>
    <w:p w14:paraId="2F45FCC2" w14:textId="43810890" w:rsidR="00A138D8" w:rsidRDefault="00112AC5" w:rsidP="008E1FC6">
      <w:r w:rsidRPr="0050760A">
        <w:t xml:space="preserve">My first objective was to create the movement of the spaceship. With this type of game, the movement of the player is critical for their enjoyment. In the design document, it stated that the player would move the spaceship the mouse. However, it suited </w:t>
      </w:r>
      <w:r w:rsidR="0050760A" w:rsidRPr="0050760A">
        <w:t>me</w:t>
      </w:r>
      <w:r w:rsidRPr="0050760A">
        <w:t xml:space="preserve"> better to have the player move the ship with the WASD keys</w:t>
      </w:r>
      <w:r w:rsidR="00A138D8">
        <w:t xml:space="preserve"> instead of with the mouse</w:t>
      </w:r>
      <w:r w:rsidRPr="0050760A">
        <w:t>.</w:t>
      </w:r>
    </w:p>
    <w:p w14:paraId="45F1DC63" w14:textId="28F3E286" w:rsidR="00112AC5" w:rsidRPr="0050760A" w:rsidRDefault="0050760A" w:rsidP="008E1FC6">
      <w:pPr>
        <w:rPr>
          <w:rFonts w:eastAsia="Times New Roman"/>
          <w:lang w:eastAsia="en-GB"/>
        </w:rPr>
      </w:pPr>
      <w:r w:rsidRPr="0050760A">
        <w:t xml:space="preserve">The movement code </w:t>
      </w:r>
      <w:proofErr w:type="gramStart"/>
      <w:r w:rsidRPr="0050760A">
        <w:t>was taken</w:t>
      </w:r>
      <w:proofErr w:type="gramEnd"/>
      <w:r w:rsidRPr="0050760A">
        <w:t xml:space="preserve"> from </w:t>
      </w:r>
      <w:hyperlink r:id="rId5" w:history="1">
        <w:r w:rsidRPr="00E12BAE">
          <w:rPr>
            <w:rStyle w:val="Hyperlink"/>
            <w:rFonts w:eastAsia="Times New Roman" w:cstheme="minorHAnsi"/>
            <w:sz w:val="24"/>
            <w:szCs w:val="24"/>
            <w:lang w:eastAsia="en-GB"/>
          </w:rPr>
          <w:t>https://github.com/mixandjam/StarFox-RailMovement</w:t>
        </w:r>
      </w:hyperlink>
      <w:r w:rsidRPr="0050760A">
        <w:t>.</w:t>
      </w:r>
    </w:p>
    <w:p w14:paraId="2FE1F7AD" w14:textId="0AE77361" w:rsidR="0050760A" w:rsidRPr="0050760A" w:rsidRDefault="0050760A" w:rsidP="008E1FC6"/>
    <w:p w14:paraId="6C42074F" w14:textId="2CF8A9B5" w:rsidR="0050760A" w:rsidRPr="0050760A" w:rsidRDefault="0050760A" w:rsidP="001A639A">
      <w:pPr>
        <w:pStyle w:val="Heading1"/>
      </w:pPr>
      <w:r w:rsidRPr="0050760A">
        <w:t>Spaceship Weapons</w:t>
      </w:r>
    </w:p>
    <w:p w14:paraId="489D6A44" w14:textId="1CAAAE21" w:rsidR="001C4D13" w:rsidRDefault="0050760A" w:rsidP="008E1FC6">
      <w:r w:rsidRPr="0050760A">
        <w:t xml:space="preserve">After </w:t>
      </w:r>
      <w:r w:rsidR="0032080D">
        <w:t xml:space="preserve">completing the </w:t>
      </w:r>
      <w:r w:rsidR="00045CC9">
        <w:t xml:space="preserve">spaceship </w:t>
      </w:r>
      <w:r w:rsidRPr="0050760A">
        <w:t>movement, it was time to move to the spaceship’s weapons.</w:t>
      </w:r>
      <w:r w:rsidR="0032080D">
        <w:t xml:space="preserve"> </w:t>
      </w:r>
      <w:r>
        <w:t xml:space="preserve">The spaceship’s weapons </w:t>
      </w:r>
      <w:proofErr w:type="gramStart"/>
      <w:r>
        <w:t>are fired</w:t>
      </w:r>
      <w:proofErr w:type="gramEnd"/>
      <w:r>
        <w:t xml:space="preserve"> by using the left mouse button. I decided for the player to start with two weapons. The </w:t>
      </w:r>
      <w:r w:rsidR="00A138D8">
        <w:t>first</w:t>
      </w:r>
      <w:r>
        <w:t xml:space="preserve"> weapon being two laser bullets that fire from the spaceship on a mouse click. </w:t>
      </w:r>
      <w:r w:rsidR="00A138D8">
        <w:t xml:space="preserve">A script </w:t>
      </w:r>
      <w:proofErr w:type="gramStart"/>
      <w:r w:rsidR="00A138D8">
        <w:t>is attached</w:t>
      </w:r>
      <w:proofErr w:type="gramEnd"/>
      <w:r w:rsidR="00A138D8">
        <w:t xml:space="preserve"> to the laser bullet emitter with a red laser bullet as the. </w:t>
      </w:r>
      <w:r>
        <w:t xml:space="preserve">The second </w:t>
      </w:r>
      <w:r w:rsidR="00A138D8">
        <w:t xml:space="preserve">weapon </w:t>
      </w:r>
      <w:r>
        <w:t xml:space="preserve">being two continuous laser beams </w:t>
      </w:r>
      <w:proofErr w:type="gramStart"/>
      <w:r>
        <w:t>being fired</w:t>
      </w:r>
      <w:proofErr w:type="gramEnd"/>
      <w:r>
        <w:t xml:space="preserve"> from the </w:t>
      </w:r>
      <w:r w:rsidR="00045CC9">
        <w:t>spaceship</w:t>
      </w:r>
      <w:r>
        <w:t xml:space="preserve">. The laser beams overheat when they </w:t>
      </w:r>
      <w:proofErr w:type="gramStart"/>
      <w:r>
        <w:t>are fired</w:t>
      </w:r>
      <w:proofErr w:type="gramEnd"/>
      <w:r>
        <w:t xml:space="preserve"> </w:t>
      </w:r>
      <w:r w:rsidR="00045CC9">
        <w:t>continuously</w:t>
      </w:r>
      <w:r>
        <w:t xml:space="preserve">. </w:t>
      </w:r>
      <w:r w:rsidR="00A138D8">
        <w:t xml:space="preserve">The laser beam </w:t>
      </w:r>
      <w:proofErr w:type="gramStart"/>
      <w:r w:rsidR="00A138D8">
        <w:t>is made</w:t>
      </w:r>
      <w:proofErr w:type="gramEnd"/>
      <w:r w:rsidR="00A138D8">
        <w:t xml:space="preserve"> using a particle system. </w:t>
      </w:r>
      <w:r>
        <w:t xml:space="preserve">If the player reaches the </w:t>
      </w:r>
      <w:r w:rsidR="00045CC9">
        <w:t>maximum</w:t>
      </w:r>
      <w:r>
        <w:t xml:space="preserve"> overheat value, then the player </w:t>
      </w:r>
      <w:r w:rsidR="00045CC9">
        <w:t xml:space="preserve">is unable to use the laser beam until the overheat value reaches zero. The overheating system is achieved by using having a value increment in </w:t>
      </w:r>
      <w:r w:rsidR="00940504">
        <w:t>the</w:t>
      </w:r>
      <w:r w:rsidR="00045CC9">
        <w:t xml:space="preserve"> </w:t>
      </w:r>
      <w:proofErr w:type="gramStart"/>
      <w:r w:rsidR="00045CC9">
        <w:t>Update(</w:t>
      </w:r>
      <w:proofErr w:type="gramEnd"/>
      <w:r w:rsidR="00045CC9">
        <w:t xml:space="preserve">) method while the laser beam is used while decremented when it is not in use. </w:t>
      </w:r>
      <w:r w:rsidR="00A138D8">
        <w:t>I think it would be better to implement the timing value using seconds instead of the current system. T</w:t>
      </w:r>
      <w:r w:rsidR="00045CC9">
        <w:t>he player can switch weapons using 1 or 2 on the keyboard or by using the scroll wheel on the mouse.</w:t>
      </w:r>
    </w:p>
    <w:p w14:paraId="3FEDCEE3" w14:textId="4E822F7B" w:rsidR="0050760A" w:rsidRDefault="00D87C29" w:rsidP="008E1FC6">
      <w:r>
        <w:t>Weapon switching from</w:t>
      </w:r>
      <w:r w:rsidR="002B3636">
        <w:t xml:space="preserve"> </w:t>
      </w:r>
      <w:hyperlink r:id="rId6" w:history="1">
        <w:r w:rsidR="002B3636" w:rsidRPr="005D1281">
          <w:rPr>
            <w:rStyle w:val="Hyperlink"/>
            <w:rFonts w:cstheme="minorHAnsi"/>
            <w:sz w:val="24"/>
            <w:szCs w:val="24"/>
          </w:rPr>
          <w:t>https://www.youtube.com/watch?v=Dn_BUIVdAPg&amp;ab_channel=Brackeys</w:t>
        </w:r>
      </w:hyperlink>
      <w:r>
        <w:t>.</w:t>
      </w:r>
    </w:p>
    <w:p w14:paraId="5A9360EA" w14:textId="1505CF7D" w:rsidR="0050760A" w:rsidRDefault="0050760A">
      <w:pPr>
        <w:rPr>
          <w:rFonts w:cstheme="minorHAnsi"/>
          <w:sz w:val="24"/>
          <w:szCs w:val="24"/>
        </w:rPr>
      </w:pPr>
    </w:p>
    <w:p w14:paraId="1AF5AF87" w14:textId="66C8C6FB" w:rsidR="00940504" w:rsidRDefault="00323E04" w:rsidP="001A639A">
      <w:pPr>
        <w:pStyle w:val="Heading1"/>
      </w:pPr>
      <w:r>
        <w:t>Enemies</w:t>
      </w:r>
    </w:p>
    <w:p w14:paraId="5F7CAA5E" w14:textId="044C3FE1" w:rsidR="0032080D" w:rsidRDefault="002C0038" w:rsidP="008E1FC6">
      <w:r>
        <w:t>The game</w:t>
      </w:r>
      <w:r w:rsidR="00100450">
        <w:t xml:space="preserve"> </w:t>
      </w:r>
      <w:proofErr w:type="gramStart"/>
      <w:r w:rsidR="00D87C29">
        <w:t>was made</w:t>
      </w:r>
      <w:proofErr w:type="gramEnd"/>
      <w:r w:rsidR="00D87C29">
        <w:t xml:space="preserve"> </w:t>
      </w:r>
      <w:r>
        <w:t xml:space="preserve">on one scene with </w:t>
      </w:r>
      <w:r w:rsidR="00201F4A">
        <w:t>three waves of enemies on the terrains.</w:t>
      </w:r>
      <w:r w:rsidR="00323E04">
        <w:t xml:space="preserve"> Due to time limitations, I was only able to have </w:t>
      </w:r>
      <w:r w:rsidR="00D87C29">
        <w:t>five</w:t>
      </w:r>
      <w:r w:rsidR="00323E04">
        <w:t xml:space="preserve"> enemies in the first wave, </w:t>
      </w:r>
      <w:r w:rsidR="00D87C29">
        <w:t>ten</w:t>
      </w:r>
      <w:r w:rsidR="00323E04">
        <w:t xml:space="preserve"> enemies in the second and </w:t>
      </w:r>
      <w:r w:rsidR="002A04F0">
        <w:t>fifteen</w:t>
      </w:r>
      <w:r w:rsidR="00323E04">
        <w:t xml:space="preserve"> enemies in the third instead of the hundreds stated in the design document.</w:t>
      </w:r>
      <w:r w:rsidR="009B76A0">
        <w:t xml:space="preserve"> When an enemy </w:t>
      </w:r>
      <w:proofErr w:type="gramStart"/>
      <w:r w:rsidR="009B76A0">
        <w:t>is successfully hit</w:t>
      </w:r>
      <w:proofErr w:type="gramEnd"/>
      <w:r w:rsidR="009B76A0">
        <w:t xml:space="preserve"> a small explosion occurs and if an enemy is destroyed a larger explosion occurs.</w:t>
      </w:r>
    </w:p>
    <w:p w14:paraId="3402BF1F" w14:textId="500891DB" w:rsidR="00103639" w:rsidRDefault="00103639" w:rsidP="00103639">
      <w:pPr>
        <w:rPr>
          <w:rFonts w:cstheme="minorHAnsi"/>
          <w:sz w:val="24"/>
          <w:szCs w:val="24"/>
        </w:rPr>
      </w:pPr>
    </w:p>
    <w:p w14:paraId="73D04DE8" w14:textId="213A340D" w:rsidR="00A138D8" w:rsidRDefault="00A138D8" w:rsidP="00A138D8">
      <w:pPr>
        <w:pStyle w:val="Heading1"/>
      </w:pPr>
      <w:r>
        <w:lastRenderedPageBreak/>
        <w:t>Music and Sound</w:t>
      </w:r>
      <w:r w:rsidR="00A73F75">
        <w:t>s</w:t>
      </w:r>
    </w:p>
    <w:p w14:paraId="189EA909" w14:textId="5866F170" w:rsidR="00A138D8" w:rsidRDefault="00A138D8" w:rsidP="00A138D8">
      <w:r>
        <w:t xml:space="preserve">The in-game music is “Cry Thunder” by </w:t>
      </w:r>
      <w:proofErr w:type="spellStart"/>
      <w:r>
        <w:t>DragonForce</w:t>
      </w:r>
      <w:proofErr w:type="spellEnd"/>
      <w:r>
        <w:t>.</w:t>
      </w:r>
      <w:r>
        <w:t xml:space="preserve"> There is an engine sound attached to the ship. The clip is short and </w:t>
      </w:r>
      <w:proofErr w:type="gramStart"/>
      <w:r>
        <w:t>is looped</w:t>
      </w:r>
      <w:proofErr w:type="gramEnd"/>
      <w:r>
        <w:t xml:space="preserve"> to achieve a continuous engine sound. A sound plays when the laser bullets </w:t>
      </w:r>
      <w:proofErr w:type="gramStart"/>
      <w:r>
        <w:t>are fired</w:t>
      </w:r>
      <w:proofErr w:type="gramEnd"/>
      <w:r>
        <w:t xml:space="preserve"> and when the laser beam is in use.</w:t>
      </w:r>
    </w:p>
    <w:p w14:paraId="00492CAF" w14:textId="77777777" w:rsidR="00A17387" w:rsidRPr="00A138D8" w:rsidRDefault="00A17387" w:rsidP="00A138D8"/>
    <w:p w14:paraId="686ADC08" w14:textId="77777777" w:rsidR="00103639" w:rsidRDefault="00103639" w:rsidP="00103639">
      <w:pPr>
        <w:pStyle w:val="Heading1"/>
      </w:pPr>
      <w:r>
        <w:t>Difficulty</w:t>
      </w:r>
    </w:p>
    <w:p w14:paraId="6687FB97" w14:textId="1243E4A2" w:rsidR="00103639" w:rsidRDefault="00103639" w:rsidP="00103639">
      <w:r>
        <w:t>The enemies have more health and give more points when killed as the waves continue and reward more points for their destruction.</w:t>
      </w:r>
    </w:p>
    <w:p w14:paraId="51A6D107" w14:textId="77777777" w:rsidR="00A17387" w:rsidRDefault="00A17387" w:rsidP="00103639"/>
    <w:p w14:paraId="06B1BAF7" w14:textId="0D2C5BF3" w:rsidR="003B20FA" w:rsidRDefault="003B20FA" w:rsidP="001A639A">
      <w:pPr>
        <w:pStyle w:val="Heading1"/>
      </w:pPr>
      <w:r>
        <w:t>Menu</w:t>
      </w:r>
      <w:r w:rsidR="00D87C29">
        <w:t>s</w:t>
      </w:r>
    </w:p>
    <w:p w14:paraId="26CF42B5" w14:textId="228EBB05" w:rsidR="001C4D13" w:rsidRDefault="00323E04" w:rsidP="008E1FC6">
      <w:r>
        <w:t xml:space="preserve">The start screen is the main menu where </w:t>
      </w:r>
      <w:r w:rsidR="00103639">
        <w:t xml:space="preserve">the </w:t>
      </w:r>
      <w:r>
        <w:t>user can play single player, multiplayer, go to the options menu and quit</w:t>
      </w:r>
      <w:r w:rsidR="00103639">
        <w:t xml:space="preserve"> out of the game</w:t>
      </w:r>
      <w:r>
        <w:t>.</w:t>
      </w:r>
      <w:r w:rsidR="00D87C29">
        <w:t xml:space="preserve"> The player can pause while in</w:t>
      </w:r>
      <w:r w:rsidR="00103639">
        <w:t>-</w:t>
      </w:r>
      <w:r w:rsidR="00D87C29">
        <w:t>game which ha</w:t>
      </w:r>
      <w:r w:rsidR="00103639">
        <w:t>s</w:t>
      </w:r>
      <w:r w:rsidR="00D87C29">
        <w:t xml:space="preserve"> the options of resuming the game, going to the main menu or to quit.</w:t>
      </w:r>
      <w:r w:rsidR="00A17387">
        <w:t xml:space="preserve"> After the timeline is complete, a victory screen appears.</w:t>
      </w:r>
    </w:p>
    <w:p w14:paraId="3673905A" w14:textId="4D2530D5" w:rsidR="001C4D13" w:rsidRDefault="001C4D13" w:rsidP="008E1FC6">
      <w:r>
        <w:t xml:space="preserve">Start menu from </w:t>
      </w:r>
      <w:hyperlink r:id="rId7" w:history="1">
        <w:r w:rsidRPr="00E12BAE">
          <w:rPr>
            <w:rStyle w:val="Hyperlink"/>
            <w:rFonts w:cstheme="minorHAnsi"/>
            <w:sz w:val="24"/>
            <w:szCs w:val="24"/>
          </w:rPr>
          <w:t>https://www.youtube.com/watch?v=zc8ac_qUXQY&amp;ab_channel=Brackeys</w:t>
        </w:r>
      </w:hyperlink>
      <w:r>
        <w:t>.</w:t>
      </w:r>
    </w:p>
    <w:p w14:paraId="0A7596BA" w14:textId="5C4B5CA4" w:rsidR="001C4D13" w:rsidRDefault="001C4D13" w:rsidP="008E1FC6">
      <w:r>
        <w:t xml:space="preserve">Pause menu from </w:t>
      </w:r>
      <w:hyperlink r:id="rId8" w:history="1">
        <w:r w:rsidRPr="00E12BAE">
          <w:rPr>
            <w:rStyle w:val="Hyperlink"/>
            <w:rFonts w:cstheme="minorHAnsi"/>
            <w:sz w:val="24"/>
            <w:szCs w:val="24"/>
          </w:rPr>
          <w:t>https://www.youtube.com/watch?v=JivuXdrIHK0&amp;ab_channel=Brackeys</w:t>
        </w:r>
      </w:hyperlink>
      <w:r>
        <w:t>.</w:t>
      </w:r>
    </w:p>
    <w:p w14:paraId="3A6CD877" w14:textId="179B09B1" w:rsidR="006F287A" w:rsidRDefault="006F287A">
      <w:pPr>
        <w:rPr>
          <w:rFonts w:cstheme="minorHAnsi"/>
          <w:sz w:val="24"/>
          <w:szCs w:val="24"/>
        </w:rPr>
      </w:pPr>
    </w:p>
    <w:p w14:paraId="31CF78EF" w14:textId="015E2F66" w:rsidR="0032080D" w:rsidRDefault="0032080D" w:rsidP="0032080D">
      <w:pPr>
        <w:pStyle w:val="Heading1"/>
      </w:pPr>
      <w:r>
        <w:t>Reduced and Scrapped Features</w:t>
      </w:r>
    </w:p>
    <w:p w14:paraId="154D1BE6" w14:textId="5D8EDF3D" w:rsidR="0032080D" w:rsidRPr="0032080D" w:rsidRDefault="008E1FC6" w:rsidP="0032080D">
      <w:r>
        <w:t>The design document had many great features that I was unable to implement. I was unable to implement an upgrade system where the player can buy weapon upgrades using currency</w:t>
      </w:r>
      <w:r w:rsidR="002B3636">
        <w:t xml:space="preserve"> earned</w:t>
      </w:r>
      <w:r>
        <w:t xml:space="preserve"> in</w:t>
      </w:r>
      <w:r w:rsidR="00103639">
        <w:t>-</w:t>
      </w:r>
      <w:r>
        <w:t xml:space="preserve">game. </w:t>
      </w:r>
      <w:r w:rsidR="002B3636">
        <w:t xml:space="preserve">I was unable to correctly implement the multiplayer functionality and local multiplayer feature </w:t>
      </w:r>
      <w:proofErr w:type="gramStart"/>
      <w:r w:rsidR="002B3636">
        <w:t>was scrapped</w:t>
      </w:r>
      <w:proofErr w:type="gramEnd"/>
      <w:r w:rsidR="002B3636">
        <w:t>.</w:t>
      </w:r>
    </w:p>
    <w:p w14:paraId="025CBEA7" w14:textId="77777777" w:rsidR="0032080D" w:rsidRDefault="0032080D">
      <w:pPr>
        <w:rPr>
          <w:rFonts w:cstheme="minorHAnsi"/>
          <w:sz w:val="24"/>
          <w:szCs w:val="24"/>
        </w:rPr>
      </w:pPr>
    </w:p>
    <w:p w14:paraId="1AF75037" w14:textId="0F0C7842" w:rsidR="0033284B" w:rsidRDefault="00103639" w:rsidP="0033284B">
      <w:pPr>
        <w:pStyle w:val="Heading1"/>
      </w:pPr>
      <w:r>
        <w:t xml:space="preserve">Known </w:t>
      </w:r>
      <w:r w:rsidR="0033284B">
        <w:t>Issues</w:t>
      </w:r>
    </w:p>
    <w:p w14:paraId="414A90C9" w14:textId="6214E96A" w:rsidR="0033284B" w:rsidRDefault="0033284B">
      <w:r>
        <w:t>There is a problem where the laser bullets can hit each other and deflect causing them to not fire in a straight line.</w:t>
      </w:r>
      <w:r w:rsidR="002B3636">
        <w:t xml:space="preserve"> </w:t>
      </w:r>
      <w:r>
        <w:t>There is an issue where if the game is paused, the laser bullet is currently equipped and the player left clicks, the lasers will fire</w:t>
      </w:r>
      <w:r w:rsidR="008E1FC6">
        <w:t xml:space="preserve"> and the sound will play</w:t>
      </w:r>
      <w:r>
        <w:t xml:space="preserve"> but they </w:t>
      </w:r>
      <w:proofErr w:type="gramStart"/>
      <w:r>
        <w:t>won’t</w:t>
      </w:r>
      <w:proofErr w:type="gramEnd"/>
      <w:r>
        <w:t xml:space="preserve"> </w:t>
      </w:r>
      <w:r w:rsidR="007E0F1A">
        <w:t>move,</w:t>
      </w:r>
      <w:r>
        <w:t xml:space="preserve"> and the sound will play as well.</w:t>
      </w:r>
      <w:r w:rsidR="002B3636">
        <w:t xml:space="preserve"> </w:t>
      </w:r>
      <w:r w:rsidR="008E1FC6">
        <w:t>The multiplayer does not function properly.</w:t>
      </w:r>
      <w:r w:rsidR="002B3636">
        <w:t xml:space="preserve"> </w:t>
      </w:r>
      <w:r w:rsidR="008E1FC6">
        <w:t>The player ship choice at the main menu does not function.</w:t>
      </w:r>
      <w:r w:rsidR="00864977">
        <w:t xml:space="preserve"> I made the box collider on the enemies larger than their original size to make it easier for the player to destroy them due to a poor aiming </w:t>
      </w:r>
      <w:proofErr w:type="gramStart"/>
      <w:r w:rsidR="00864977">
        <w:t>system</w:t>
      </w:r>
      <w:proofErr w:type="gramEnd"/>
      <w:r w:rsidR="00864977">
        <w:t xml:space="preserve"> but this did not work as I intended</w:t>
      </w:r>
      <w:r w:rsidR="00100450">
        <w:t xml:space="preserve"> as the hit area did not change.</w:t>
      </w:r>
    </w:p>
    <w:p w14:paraId="6D6D586A" w14:textId="77777777" w:rsidR="002B3636" w:rsidRPr="002B3636" w:rsidRDefault="002B3636"/>
    <w:p w14:paraId="359FD362" w14:textId="57475086" w:rsidR="006F287A" w:rsidRDefault="006F287A" w:rsidP="001A639A">
      <w:pPr>
        <w:pStyle w:val="Heading1"/>
      </w:pPr>
      <w:r>
        <w:t>Conclusion</w:t>
      </w:r>
    </w:p>
    <w:p w14:paraId="1F6D4635" w14:textId="70222750" w:rsidR="00A44C38" w:rsidRPr="00A44C38" w:rsidRDefault="006F287A" w:rsidP="00A44C38">
      <w:r>
        <w:t xml:space="preserve">The design document I </w:t>
      </w:r>
      <w:proofErr w:type="gramStart"/>
      <w:r>
        <w:t xml:space="preserve">was </w:t>
      </w:r>
      <w:r w:rsidR="00F77DEE">
        <w:t>assigned</w:t>
      </w:r>
      <w:proofErr w:type="gramEnd"/>
      <w:r>
        <w:t xml:space="preserve"> was very well written and a lot of detail was given. Unfortunately, I was unable to accomplish everything laid out in it.</w:t>
      </w:r>
      <w:r w:rsidR="00D45F63">
        <w:t xml:space="preserve"> Some aspects had to </w:t>
      </w:r>
      <w:proofErr w:type="gramStart"/>
      <w:r w:rsidR="00D45F63">
        <w:t>be sacrificed</w:t>
      </w:r>
      <w:proofErr w:type="gramEnd"/>
      <w:r w:rsidR="00D45F63">
        <w:t xml:space="preserve"> and some had to be toned down</w:t>
      </w:r>
      <w:r w:rsidR="00237A77">
        <w:t xml:space="preserve"> due to time constraints</w:t>
      </w:r>
      <w:r w:rsidR="00F77DEE">
        <w:t xml:space="preserve"> and my limited skills and knowledge on Unity.</w:t>
      </w:r>
      <w:r w:rsidR="002B3636">
        <w:t xml:space="preserve"> I am a bit disappointed with how the game worked out. After receiving the design document </w:t>
      </w:r>
      <w:r w:rsidR="002B3636">
        <w:lastRenderedPageBreak/>
        <w:t>and commencing development on the game soon after, things were looking bright but due to time mismanagement on my part and other assignments</w:t>
      </w:r>
      <w:r w:rsidR="00103639">
        <w:t>,</w:t>
      </w:r>
      <w:r w:rsidR="002B3636">
        <w:t xml:space="preserve"> quite a lot of features had to </w:t>
      </w:r>
      <w:proofErr w:type="gramStart"/>
      <w:r w:rsidR="002B3636">
        <w:t>be removed</w:t>
      </w:r>
      <w:proofErr w:type="gramEnd"/>
      <w:r w:rsidR="002B3636">
        <w:t>.</w:t>
      </w:r>
    </w:p>
    <w:sectPr w:rsidR="00A44C38" w:rsidRPr="00A44C38" w:rsidSect="009C0FE6">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TUxNTIyNjS0MDRU0lEKTi0uzszPAykwrAUANYmkOywAAAA="/>
  </w:docVars>
  <w:rsids>
    <w:rsidRoot w:val="00554015"/>
    <w:rsid w:val="00045CC9"/>
    <w:rsid w:val="000843F6"/>
    <w:rsid w:val="00100450"/>
    <w:rsid w:val="00103639"/>
    <w:rsid w:val="00104E03"/>
    <w:rsid w:val="00112AC5"/>
    <w:rsid w:val="001A639A"/>
    <w:rsid w:val="001C4D13"/>
    <w:rsid w:val="00201F4A"/>
    <w:rsid w:val="00237A77"/>
    <w:rsid w:val="002A04F0"/>
    <w:rsid w:val="002B3636"/>
    <w:rsid w:val="002C0038"/>
    <w:rsid w:val="0032080D"/>
    <w:rsid w:val="00323E04"/>
    <w:rsid w:val="0033284B"/>
    <w:rsid w:val="003B20FA"/>
    <w:rsid w:val="003E6F5E"/>
    <w:rsid w:val="00501608"/>
    <w:rsid w:val="0050760A"/>
    <w:rsid w:val="00554015"/>
    <w:rsid w:val="00580D77"/>
    <w:rsid w:val="00593818"/>
    <w:rsid w:val="00633413"/>
    <w:rsid w:val="006F287A"/>
    <w:rsid w:val="007E0F1A"/>
    <w:rsid w:val="007E7756"/>
    <w:rsid w:val="00845AA5"/>
    <w:rsid w:val="00846128"/>
    <w:rsid w:val="00864977"/>
    <w:rsid w:val="008C1857"/>
    <w:rsid w:val="008E1FC6"/>
    <w:rsid w:val="008F565C"/>
    <w:rsid w:val="00940504"/>
    <w:rsid w:val="009B76A0"/>
    <w:rsid w:val="009C0FE6"/>
    <w:rsid w:val="00A138D8"/>
    <w:rsid w:val="00A17387"/>
    <w:rsid w:val="00A44C38"/>
    <w:rsid w:val="00A56F59"/>
    <w:rsid w:val="00A73F75"/>
    <w:rsid w:val="00B02E29"/>
    <w:rsid w:val="00BB0EF9"/>
    <w:rsid w:val="00C12D87"/>
    <w:rsid w:val="00CE5100"/>
    <w:rsid w:val="00D45F63"/>
    <w:rsid w:val="00D6682B"/>
    <w:rsid w:val="00D66CB8"/>
    <w:rsid w:val="00D87C29"/>
    <w:rsid w:val="00EC7BAC"/>
    <w:rsid w:val="00F77D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E9DE2"/>
  <w15:chartTrackingRefBased/>
  <w15:docId w15:val="{8EAA4D7F-74EF-499D-B2EC-E44DB359B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63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63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760A"/>
    <w:rPr>
      <w:color w:val="0563C1" w:themeColor="hyperlink"/>
      <w:u w:val="single"/>
    </w:rPr>
  </w:style>
  <w:style w:type="character" w:styleId="UnresolvedMention">
    <w:name w:val="Unresolved Mention"/>
    <w:basedOn w:val="DefaultParagraphFont"/>
    <w:uiPriority w:val="99"/>
    <w:semiHidden/>
    <w:unhideWhenUsed/>
    <w:rsid w:val="0050760A"/>
    <w:rPr>
      <w:color w:val="605E5C"/>
      <w:shd w:val="clear" w:color="auto" w:fill="E1DFDD"/>
    </w:rPr>
  </w:style>
  <w:style w:type="character" w:customStyle="1" w:styleId="Heading1Char">
    <w:name w:val="Heading 1 Char"/>
    <w:basedOn w:val="DefaultParagraphFont"/>
    <w:link w:val="Heading1"/>
    <w:uiPriority w:val="9"/>
    <w:rsid w:val="001A639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1A63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639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A639A"/>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9C0FE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C0FE6"/>
    <w:rPr>
      <w:rFonts w:eastAsiaTheme="minorEastAsia"/>
      <w:lang w:val="en-US"/>
    </w:rPr>
  </w:style>
  <w:style w:type="paragraph" w:styleId="TOCHeading">
    <w:name w:val="TOC Heading"/>
    <w:basedOn w:val="Heading1"/>
    <w:next w:val="Normal"/>
    <w:uiPriority w:val="39"/>
    <w:unhideWhenUsed/>
    <w:qFormat/>
    <w:rsid w:val="009C0FE6"/>
    <w:pPr>
      <w:outlineLvl w:val="9"/>
    </w:pPr>
    <w:rPr>
      <w:lang w:val="en-US"/>
    </w:rPr>
  </w:style>
  <w:style w:type="paragraph" w:styleId="TOC1">
    <w:name w:val="toc 1"/>
    <w:basedOn w:val="Normal"/>
    <w:next w:val="Normal"/>
    <w:autoRedefine/>
    <w:uiPriority w:val="39"/>
    <w:unhideWhenUsed/>
    <w:rsid w:val="009C0FE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896893">
      <w:bodyDiv w:val="1"/>
      <w:marLeft w:val="0"/>
      <w:marRight w:val="0"/>
      <w:marTop w:val="0"/>
      <w:marBottom w:val="0"/>
      <w:divBdr>
        <w:top w:val="none" w:sz="0" w:space="0" w:color="auto"/>
        <w:left w:val="none" w:sz="0" w:space="0" w:color="auto"/>
        <w:bottom w:val="none" w:sz="0" w:space="0" w:color="auto"/>
        <w:right w:val="none" w:sz="0" w:space="0" w:color="auto"/>
      </w:divBdr>
      <w:divsChild>
        <w:div w:id="164438412">
          <w:marLeft w:val="0"/>
          <w:marRight w:val="0"/>
          <w:marTop w:val="0"/>
          <w:marBottom w:val="0"/>
          <w:divBdr>
            <w:top w:val="none" w:sz="0" w:space="0" w:color="auto"/>
            <w:left w:val="none" w:sz="0" w:space="0" w:color="auto"/>
            <w:bottom w:val="none" w:sz="0" w:space="0" w:color="auto"/>
            <w:right w:val="none" w:sz="0" w:space="0" w:color="auto"/>
          </w:divBdr>
          <w:divsChild>
            <w:div w:id="91274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273746">
      <w:bodyDiv w:val="1"/>
      <w:marLeft w:val="0"/>
      <w:marRight w:val="0"/>
      <w:marTop w:val="0"/>
      <w:marBottom w:val="0"/>
      <w:divBdr>
        <w:top w:val="none" w:sz="0" w:space="0" w:color="auto"/>
        <w:left w:val="none" w:sz="0" w:space="0" w:color="auto"/>
        <w:bottom w:val="none" w:sz="0" w:space="0" w:color="auto"/>
        <w:right w:val="none" w:sz="0" w:space="0" w:color="auto"/>
      </w:divBdr>
      <w:divsChild>
        <w:div w:id="244726966">
          <w:marLeft w:val="0"/>
          <w:marRight w:val="0"/>
          <w:marTop w:val="0"/>
          <w:marBottom w:val="0"/>
          <w:divBdr>
            <w:top w:val="none" w:sz="0" w:space="0" w:color="auto"/>
            <w:left w:val="none" w:sz="0" w:space="0" w:color="auto"/>
            <w:bottom w:val="none" w:sz="0" w:space="0" w:color="auto"/>
            <w:right w:val="none" w:sz="0" w:space="0" w:color="auto"/>
          </w:divBdr>
          <w:divsChild>
            <w:div w:id="19369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741459">
      <w:bodyDiv w:val="1"/>
      <w:marLeft w:val="0"/>
      <w:marRight w:val="0"/>
      <w:marTop w:val="0"/>
      <w:marBottom w:val="0"/>
      <w:divBdr>
        <w:top w:val="none" w:sz="0" w:space="0" w:color="auto"/>
        <w:left w:val="none" w:sz="0" w:space="0" w:color="auto"/>
        <w:bottom w:val="none" w:sz="0" w:space="0" w:color="auto"/>
        <w:right w:val="none" w:sz="0" w:space="0" w:color="auto"/>
      </w:divBdr>
      <w:divsChild>
        <w:div w:id="2016149783">
          <w:marLeft w:val="0"/>
          <w:marRight w:val="0"/>
          <w:marTop w:val="0"/>
          <w:marBottom w:val="0"/>
          <w:divBdr>
            <w:top w:val="none" w:sz="0" w:space="0" w:color="auto"/>
            <w:left w:val="none" w:sz="0" w:space="0" w:color="auto"/>
            <w:bottom w:val="none" w:sz="0" w:space="0" w:color="auto"/>
            <w:right w:val="none" w:sz="0" w:space="0" w:color="auto"/>
          </w:divBdr>
          <w:divsChild>
            <w:div w:id="13995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810695">
      <w:bodyDiv w:val="1"/>
      <w:marLeft w:val="0"/>
      <w:marRight w:val="0"/>
      <w:marTop w:val="0"/>
      <w:marBottom w:val="0"/>
      <w:divBdr>
        <w:top w:val="none" w:sz="0" w:space="0" w:color="auto"/>
        <w:left w:val="none" w:sz="0" w:space="0" w:color="auto"/>
        <w:bottom w:val="none" w:sz="0" w:space="0" w:color="auto"/>
        <w:right w:val="none" w:sz="0" w:space="0" w:color="auto"/>
      </w:divBdr>
      <w:divsChild>
        <w:div w:id="1336608291">
          <w:marLeft w:val="0"/>
          <w:marRight w:val="0"/>
          <w:marTop w:val="0"/>
          <w:marBottom w:val="0"/>
          <w:divBdr>
            <w:top w:val="none" w:sz="0" w:space="0" w:color="auto"/>
            <w:left w:val="none" w:sz="0" w:space="0" w:color="auto"/>
            <w:bottom w:val="none" w:sz="0" w:space="0" w:color="auto"/>
            <w:right w:val="none" w:sz="0" w:space="0" w:color="auto"/>
          </w:divBdr>
          <w:divsChild>
            <w:div w:id="14760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JivuXdrIHK0&amp;ab_channel=Brackeys" TargetMode="External"/><Relationship Id="rId3" Type="http://schemas.openxmlformats.org/officeDocument/2006/relationships/settings" Target="settings.xml"/><Relationship Id="rId7" Type="http://schemas.openxmlformats.org/officeDocument/2006/relationships/hyperlink" Target="https://www.youtube.com/watch?v=zc8ac_qUXQY&amp;ab_channel=Brackey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youtube.com/watch?v=Dn_BUIVdAPg&amp;ab_channel=Brackeys" TargetMode="External"/><Relationship Id="rId5" Type="http://schemas.openxmlformats.org/officeDocument/2006/relationships/hyperlink" Target="https://github.com/mixandjam/StarFox-RailMovemen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861C2-B66A-4EAB-932B-A80120251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99</TotalTime>
  <Pages>4</Pages>
  <Words>790</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er Diary for Mobile Applications Development 3 Project</dc:title>
  <dc:subject>William Vida – G00356773</dc:subject>
  <dc:creator>WILLIAM VIDA - STUDENT</dc:creator>
  <cp:keywords/>
  <dc:description/>
  <cp:lastModifiedBy>WILLIAM VIDA - STUDENT</cp:lastModifiedBy>
  <cp:revision>45</cp:revision>
  <dcterms:created xsi:type="dcterms:W3CDTF">2020-11-28T13:25:00Z</dcterms:created>
  <dcterms:modified xsi:type="dcterms:W3CDTF">2020-12-14T23:40:00Z</dcterms:modified>
</cp:coreProperties>
</file>